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028C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214AD3E9"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F75CA0">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F75CA0">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F75CA0">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535F8447"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F75CA0">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F75CA0">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F75CA0">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lastRenderedPageBreak/>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0A7CEAE4"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F75CA0">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AAC09AF" w:rsidR="00627983" w:rsidRDefault="00627983" w:rsidP="00627983">
      <w:pPr>
        <w:ind w:firstLine="720"/>
      </w:pPr>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495D018C" w14:textId="100C69DB"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ultimately different problems than the goal here… and that goal is to study neural networks in a quasi</w:t>
      </w:r>
      <w:r w:rsidR="001779D5">
        <w:rPr>
          <w:i/>
          <w:iCs/>
        </w:rPr>
        <w:t>-</w:t>
      </w:r>
      <w:r w:rsidR="00627983">
        <w:rPr>
          <w:i/>
          <w:iCs/>
        </w:rPr>
        <w:t>realistic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577B0762"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3A9C9095"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F75CA0">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2F07259E"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w:t>
      </w:r>
      <w:r w:rsidR="005B2137">
        <w:t>V</w:t>
      </w:r>
      <w:r>
        <w:t xml:space="preserve">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2028C7"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2028C7"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2028C7"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commentRangeStart w:id="21"/>
      <w:r w:rsidRPr="00887A22">
        <w:lastRenderedPageBreak/>
        <w:t xml:space="preserve">Study </w:t>
      </w:r>
      <w:commentRangeStart w:id="22"/>
      <w:r w:rsidRPr="00887A22">
        <w:t>Procedures</w:t>
      </w:r>
      <w:bookmarkEnd w:id="18"/>
      <w:bookmarkEnd w:id="19"/>
      <w:bookmarkEnd w:id="20"/>
      <w:r w:rsidRPr="00887A22">
        <w:t xml:space="preserve"> </w:t>
      </w:r>
      <w:commentRangeEnd w:id="22"/>
      <w:r w:rsidR="001779D5">
        <w:rPr>
          <w:rStyle w:val="CommentReference"/>
          <w:b w:val="0"/>
        </w:rPr>
        <w:commentReference w:id="22"/>
      </w:r>
      <w:commentRangeEnd w:id="21"/>
      <w:r w:rsidR="001779D5">
        <w:rPr>
          <w:rStyle w:val="CommentReference"/>
          <w:b w:val="0"/>
        </w:rPr>
        <w:commentReference w:id="21"/>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xml:space="preserve">? What open-source software will go into the container? How will that </w:t>
      </w:r>
      <w:r>
        <w:rPr>
          <w:i/>
          <w:iCs/>
        </w:rPr>
        <w:lastRenderedPageBreak/>
        <w:t>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23" w:name="_Toc464831664"/>
      <w:bookmarkStart w:id="24" w:name="_Toc465328398"/>
      <w:bookmarkStart w:id="25" w:name="_Toc51929230"/>
      <w:r>
        <w:t>Using the Model</w:t>
      </w:r>
    </w:p>
    <w:p w14:paraId="380B8A2F" w14:textId="77777777" w:rsidR="001779D5" w:rsidRDefault="001779D5" w:rsidP="001779D5">
      <w:pPr>
        <w:rPr>
          <w:i/>
          <w:iCs/>
        </w:rPr>
      </w:pPr>
      <w:r>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26"/>
      <w:commentRangeStart w:id="27"/>
      <w:r>
        <w:t>Data Analysis</w:t>
      </w:r>
      <w:commentRangeEnd w:id="26"/>
      <w:r>
        <w:rPr>
          <w:rStyle w:val="CommentReference"/>
        </w:rPr>
        <w:commentReference w:id="26"/>
      </w:r>
      <w:bookmarkEnd w:id="23"/>
      <w:bookmarkEnd w:id="24"/>
      <w:bookmarkEnd w:id="25"/>
      <w:commentRangeEnd w:id="27"/>
      <w:r w:rsidR="001779D5">
        <w:rPr>
          <w:rStyle w:val="CommentReference"/>
          <w:b w:val="0"/>
        </w:rPr>
        <w:commentReference w:id="2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w:t>
      </w:r>
      <w:r>
        <w:lastRenderedPageBreak/>
        <w:t>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2028C7"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2028C7"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2028C7"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2028C7"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2028C7"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61F86C3C" w:rsidR="002C0EC0" w:rsidRDefault="002C0EC0" w:rsidP="002C0EC0">
      <w:pPr>
        <w:pStyle w:val="Heading2"/>
      </w:pPr>
      <w:bookmarkStart w:id="28" w:name="_Toc464831665"/>
      <w:bookmarkStart w:id="29" w:name="_Toc465328399"/>
      <w:bookmarkStart w:id="30" w:name="_Toc251423649"/>
      <w:bookmarkStart w:id="31" w:name="_Toc51929231"/>
      <w:commentRangeStart w:id="32"/>
      <w:r w:rsidRPr="00887A22">
        <w:lastRenderedPageBreak/>
        <w:t>Assumptions</w:t>
      </w:r>
      <w:bookmarkEnd w:id="28"/>
      <w:bookmarkEnd w:id="29"/>
      <w:r w:rsidRPr="00887A22">
        <w:t xml:space="preserve"> </w:t>
      </w:r>
      <w:bookmarkEnd w:id="30"/>
      <w:commentRangeEnd w:id="32"/>
      <w:r>
        <w:rPr>
          <w:rStyle w:val="CommentReference"/>
        </w:rPr>
        <w:commentReference w:id="32"/>
      </w:r>
      <w:bookmarkEnd w:id="31"/>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476C614A" w:rsidR="00671CAF" w:rsidRDefault="00671CAF" w:rsidP="00671CAF">
      <w:pPr>
        <w:pStyle w:val="Heading3"/>
      </w:pPr>
      <w:r>
        <w:t>Adequate Funding Exists</w:t>
      </w:r>
    </w:p>
    <w:p w14:paraId="36D9434E" w14:textId="23DD4088" w:rsidR="002C0EC0" w:rsidRDefault="005B2137" w:rsidP="002C0EC0">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7A01636A" w14:textId="22405D1F" w:rsidR="00671CAF" w:rsidRDefault="00671CAF" w:rsidP="00671CAF">
      <w:pPr>
        <w:pStyle w:val="Heading3"/>
      </w:pPr>
      <w:r>
        <w:t>CV Models Can Predict HAR</w:t>
      </w:r>
    </w:p>
    <w:p w14:paraId="1A413FA3" w14:textId="7C216C02" w:rsidR="00671CAF" w:rsidRDefault="00671CAF" w:rsidP="00671CAF">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p>
    <w:p w14:paraId="4B342A35" w14:textId="77777777" w:rsidR="00B31A2A" w:rsidRDefault="00B31A2A" w:rsidP="00B31A2A">
      <w:pPr>
        <w:pStyle w:val="Heading3"/>
      </w:pPr>
      <w:r>
        <w:t xml:space="preserve">Simulation Processes and </w:t>
      </w:r>
      <w:proofErr w:type="spellStart"/>
      <w:r>
        <w:t>MoCAP</w:t>
      </w:r>
      <w:proofErr w:type="spellEnd"/>
      <w:r>
        <w:t xml:space="preserve"> are Compatible</w:t>
      </w:r>
    </w:p>
    <w:p w14:paraId="293981F6" w14:textId="3C090180" w:rsidR="00B31A2A" w:rsidRPr="00671CAF" w:rsidRDefault="00B31A2A" w:rsidP="00B31A2A">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286CDEFE" w14:textId="4246514A" w:rsidR="002C0EC0" w:rsidRDefault="002C0EC0" w:rsidP="002C0EC0">
      <w:pPr>
        <w:pStyle w:val="Heading2"/>
      </w:pPr>
      <w:bookmarkStart w:id="33" w:name="_Toc464831666"/>
      <w:bookmarkStart w:id="34" w:name="_Toc465328400"/>
      <w:bookmarkStart w:id="35" w:name="_Toc51929232"/>
      <w:commentRangeStart w:id="36"/>
      <w:r w:rsidRPr="00887A22">
        <w:t>Limitations</w:t>
      </w:r>
      <w:bookmarkEnd w:id="33"/>
      <w:bookmarkEnd w:id="34"/>
      <w:commentRangeEnd w:id="36"/>
      <w:r>
        <w:rPr>
          <w:rStyle w:val="CommentReference"/>
        </w:rPr>
        <w:commentReference w:id="36"/>
      </w:r>
      <w:bookmarkEnd w:id="35"/>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0769E03A" w:rsidR="001D619A" w:rsidRDefault="001D619A" w:rsidP="001D619A">
      <w:r>
        <w:tab/>
        <w:t xml:space="preserve">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 </w:t>
      </w:r>
    </w:p>
    <w:p w14:paraId="539387E9" w14:textId="6391B542" w:rsidR="002C0EC0" w:rsidRDefault="002C0EC0" w:rsidP="002C0EC0">
      <w:pPr>
        <w:pStyle w:val="Heading2"/>
      </w:pPr>
      <w:bookmarkStart w:id="37" w:name="_Toc464831667"/>
      <w:bookmarkStart w:id="38" w:name="_Toc465328401"/>
      <w:bookmarkStart w:id="39" w:name="_Toc51929233"/>
      <w:commentRangeStart w:id="40"/>
      <w:r w:rsidRPr="00887A22">
        <w:t>Delimitations</w:t>
      </w:r>
      <w:bookmarkEnd w:id="37"/>
      <w:bookmarkEnd w:id="38"/>
      <w:commentRangeEnd w:id="40"/>
      <w:r>
        <w:rPr>
          <w:rStyle w:val="CommentReference"/>
        </w:rPr>
        <w:commentReference w:id="40"/>
      </w:r>
      <w:bookmarkEnd w:id="39"/>
    </w:p>
    <w:p w14:paraId="67E39B83" w14:textId="5696BEB7" w:rsidR="00CC3736" w:rsidRPr="00CC3736" w:rsidRDefault="00CC3736" w:rsidP="00CC3736">
      <w:r>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60C3B950" w:rsidR="001D619A" w:rsidRPr="001D619A" w:rsidRDefault="001D619A" w:rsidP="001D619A">
      <w:r>
        <w:tab/>
        <w:t xml:space="preserve">Humanoid actors initialize with a configuration that controls their mechanical movement. There are virtually unlimited permutations for these characters and their weight, height, dexterity, and flexibility, among other properties. The distributed training process must set value </w:t>
      </w:r>
      <w:r>
        <w:lastRenderedPageBreak/>
        <w:t>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F75CA0">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41" w:name="_Toc464831668"/>
      <w:bookmarkStart w:id="42" w:name="_Toc465328402"/>
      <w:bookmarkStart w:id="43" w:name="_Toc51929234"/>
      <w:commentRangeStart w:id="44"/>
      <w:r w:rsidRPr="00887A22">
        <w:t>Ethical Assurances</w:t>
      </w:r>
      <w:bookmarkEnd w:id="41"/>
      <w:bookmarkEnd w:id="42"/>
      <w:commentRangeEnd w:id="44"/>
      <w:r>
        <w:rPr>
          <w:rStyle w:val="CommentReference"/>
        </w:rPr>
        <w:commentReference w:id="44"/>
      </w:r>
      <w:bookmarkEnd w:id="43"/>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45"/>
      <w:r>
        <w:t>or undue harm risks.</w:t>
      </w:r>
      <w:commentRangeEnd w:id="45"/>
      <w:r>
        <w:rPr>
          <w:rStyle w:val="CommentReference"/>
        </w:rPr>
        <w:commentReference w:id="4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0B2036AD" w:rsidR="000B6029" w:rsidRDefault="000B6029" w:rsidP="000B6029">
      <w:pPr>
        <w:rPr>
          <w:i/>
          <w:iCs/>
        </w:rPr>
      </w:pPr>
      <w:r>
        <w:tab/>
      </w:r>
      <w:r>
        <w:rPr>
          <w:i/>
          <w:iCs/>
        </w:rPr>
        <w:t>Include a paragraph that all data will be encrypted at rest and in transit. It will use A</w:t>
      </w:r>
      <w:r w:rsidR="005B2137">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03E9D23B" w:rsidR="00960470" w:rsidRPr="00887A22" w:rsidRDefault="002028C7"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5B2137">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2028C7"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0B6029">
        <w:rPr>
          <w:strike/>
        </w:rPr>
        <w:t xml:space="preserve">If the risk to participants is greater than minimal, discuss the relevant ethical issues and how they will be (proposal) or were (manuscript) addressed. </w:t>
      </w:r>
      <w:commentRangeEnd w:id="46"/>
      <w:r w:rsidR="00960470" w:rsidRPr="000B6029">
        <w:rPr>
          <w:rStyle w:val="CommentReference"/>
          <w:rFonts w:eastAsia="Times New Roman" w:cs="Arial"/>
          <w:strike/>
        </w:rPr>
        <w:commentReference w:id="46"/>
      </w:r>
    </w:p>
    <w:p w14:paraId="1BA5E8A7" w14:textId="77777777" w:rsidR="00960470" w:rsidRPr="000B6029" w:rsidRDefault="002028C7"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05697CF5" w:rsidR="00960470" w:rsidRPr="000B6029" w:rsidRDefault="002028C7"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5B2137">
        <w:rPr>
          <w:strike/>
        </w:rPr>
        <w:t>RB</w:t>
      </w:r>
      <w:r w:rsidR="00960470" w:rsidRPr="000B6029">
        <w:rPr>
          <w:strike/>
        </w:rPr>
        <w:t xml:space="preserve"> requirements. </w:t>
      </w:r>
    </w:p>
    <w:p w14:paraId="5A6F9CCD" w14:textId="0F4E83E1" w:rsidR="00960470" w:rsidRPr="000B6029" w:rsidRDefault="002028C7"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774C916B" w:rsidR="00960470" w:rsidRPr="00887A22" w:rsidRDefault="002028C7"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5B2137">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2028C7"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2028C7"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38C4FC34" w14:textId="77777777" w:rsidR="00F75CA0" w:rsidRDefault="002C0EC0" w:rsidP="00F75CA0">
              <w:pPr>
                <w:pStyle w:val="Bibliography"/>
                <w:ind w:left="720" w:hanging="720"/>
                <w:rPr>
                  <w:noProof/>
                </w:rPr>
              </w:pPr>
              <w:r>
                <w:fldChar w:fldCharType="begin"/>
              </w:r>
              <w:r>
                <w:instrText xml:space="preserve"> BIBLIOGRAPHY </w:instrText>
              </w:r>
              <w:r>
                <w:fldChar w:fldCharType="separate"/>
              </w:r>
              <w:r w:rsidR="00F75CA0">
                <w:rPr>
                  <w:noProof/>
                </w:rPr>
                <w:t xml:space="preserve">Adashi, E., Walters, L., &amp; Menikoff, J. (2018). The Belmont Report at 40: Reckoning With Time. </w:t>
              </w:r>
              <w:r w:rsidR="00F75CA0">
                <w:rPr>
                  <w:i/>
                  <w:iCs/>
                  <w:noProof/>
                </w:rPr>
                <w:t>American Journal of Public Health, 108</w:t>
              </w:r>
              <w:r w:rsidR="00F75CA0">
                <w:rPr>
                  <w:noProof/>
                </w:rPr>
                <w:t>(10), 1345-1348. Retrieved from https://search-ebscohost-com.proxy1.ncu.edu/login.aspx?direct=true&amp;db=s3h&amp;AN=131743373&amp;site=eds-live</w:t>
              </w:r>
            </w:p>
            <w:p w14:paraId="780C355F" w14:textId="77777777" w:rsidR="00F75CA0" w:rsidRDefault="00F75CA0" w:rsidP="00F75CA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07687F97" w14:textId="77777777" w:rsidR="00F75CA0" w:rsidRDefault="00F75CA0" w:rsidP="00F75CA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4EF383EB" w14:textId="77777777" w:rsidR="00F75CA0" w:rsidRDefault="00F75CA0" w:rsidP="00F75CA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F18B3D2" w14:textId="77777777" w:rsidR="00F75CA0" w:rsidRDefault="00F75CA0" w:rsidP="00F75CA0">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1B77D3F" w14:textId="77777777" w:rsidR="00F75CA0" w:rsidRDefault="00F75CA0" w:rsidP="00F75CA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74C9A67" w14:textId="77777777" w:rsidR="00F75CA0" w:rsidRDefault="00F75CA0" w:rsidP="00F75CA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0CC23F4" w14:textId="77777777" w:rsidR="00F75CA0" w:rsidRDefault="00F75CA0" w:rsidP="00F75CA0">
              <w:pPr>
                <w:pStyle w:val="Bibliography"/>
                <w:ind w:left="720" w:hanging="720"/>
                <w:rPr>
                  <w:noProof/>
                </w:rPr>
              </w:pPr>
              <w:r>
                <w:rPr>
                  <w:noProof/>
                </w:rPr>
                <w:t xml:space="preserve">Burr, V. (2015). </w:t>
              </w:r>
              <w:r>
                <w:rPr>
                  <w:i/>
                  <w:iCs/>
                  <w:noProof/>
                </w:rPr>
                <w:t>Social Constructionism.</w:t>
              </w:r>
              <w:r>
                <w:rPr>
                  <w:noProof/>
                </w:rPr>
                <w:t xml:space="preserve"> Routledge.</w:t>
              </w:r>
            </w:p>
            <w:p w14:paraId="628C2CDE" w14:textId="77777777" w:rsidR="00F75CA0" w:rsidRDefault="00F75CA0" w:rsidP="00F75CA0">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36A229C6" w14:textId="77777777" w:rsidR="00F75CA0" w:rsidRDefault="00F75CA0" w:rsidP="00F75CA0">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2964B4" w14:textId="77777777" w:rsidR="00F75CA0" w:rsidRDefault="00F75CA0" w:rsidP="00F75CA0">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D0903B6" w14:textId="77777777" w:rsidR="00F75CA0" w:rsidRDefault="00F75CA0" w:rsidP="00F75CA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5DE05168" w14:textId="77777777" w:rsidR="00F75CA0" w:rsidRDefault="00F75CA0" w:rsidP="00F75CA0">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19FD907" w14:textId="77777777" w:rsidR="00F75CA0" w:rsidRDefault="00F75CA0" w:rsidP="00F75CA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5597A4" w14:textId="77777777" w:rsidR="00F75CA0" w:rsidRDefault="00F75CA0" w:rsidP="00F75CA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2AA74DF7" w14:textId="77777777" w:rsidR="00F75CA0" w:rsidRDefault="00F75CA0" w:rsidP="00F75CA0">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F66C496" w14:textId="77777777" w:rsidR="00F75CA0" w:rsidRDefault="00F75CA0" w:rsidP="00F75CA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54908FC0" w14:textId="77777777" w:rsidR="00F75CA0" w:rsidRDefault="00F75CA0" w:rsidP="00F75CA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48E789E6" w14:textId="77777777" w:rsidR="00F75CA0" w:rsidRDefault="00F75CA0" w:rsidP="00F75CA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5A20B87" w14:textId="77777777" w:rsidR="00F75CA0" w:rsidRDefault="00F75CA0" w:rsidP="00F75CA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4A1251D" w14:textId="77777777" w:rsidR="00F75CA0" w:rsidRDefault="00F75CA0" w:rsidP="00F75CA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519B91B" w14:textId="77777777" w:rsidR="00F75CA0" w:rsidRDefault="00F75CA0" w:rsidP="00F75CA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6DF060C" w14:textId="77777777" w:rsidR="00F75CA0" w:rsidRDefault="00F75CA0" w:rsidP="00F75CA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04F7A78C" w14:textId="77777777" w:rsidR="00F75CA0" w:rsidRDefault="00F75CA0" w:rsidP="00F75CA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2BE34747" w14:textId="77777777" w:rsidR="00F75CA0" w:rsidRDefault="00F75CA0" w:rsidP="00F75CA0">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9324915" w14:textId="77777777" w:rsidR="00F75CA0" w:rsidRDefault="00F75CA0" w:rsidP="00F75CA0">
              <w:pPr>
                <w:pStyle w:val="Bibliography"/>
                <w:ind w:left="720" w:hanging="720"/>
                <w:rPr>
                  <w:noProof/>
                </w:rPr>
              </w:pPr>
              <w:r>
                <w:rPr>
                  <w:noProof/>
                </w:rPr>
                <w:lastRenderedPageBreak/>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92A7FC0" w14:textId="77777777" w:rsidR="00F75CA0" w:rsidRDefault="00F75CA0" w:rsidP="00F75CA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E73A969" w14:textId="77777777" w:rsidR="00F75CA0" w:rsidRDefault="00F75CA0" w:rsidP="00F75CA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63717FC" w14:textId="77777777" w:rsidR="00F75CA0" w:rsidRDefault="00F75CA0" w:rsidP="00F75CA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F75CA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2028C7"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2"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1"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0098F" w14:textId="77777777" w:rsidR="002028C7" w:rsidRDefault="002028C7" w:rsidP="0082223F">
      <w:pPr>
        <w:spacing w:line="240" w:lineRule="auto"/>
      </w:pPr>
      <w:r>
        <w:separator/>
      </w:r>
    </w:p>
  </w:endnote>
  <w:endnote w:type="continuationSeparator" w:id="0">
    <w:p w14:paraId="56954E53" w14:textId="77777777" w:rsidR="002028C7" w:rsidRDefault="002028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FE9FC" w14:textId="77777777" w:rsidR="002028C7" w:rsidRDefault="002028C7" w:rsidP="0082223F">
      <w:pPr>
        <w:spacing w:line="240" w:lineRule="auto"/>
      </w:pPr>
      <w:r>
        <w:separator/>
      </w:r>
    </w:p>
  </w:footnote>
  <w:footnote w:type="continuationSeparator" w:id="0">
    <w:p w14:paraId="3E8CD879" w14:textId="77777777" w:rsidR="002028C7" w:rsidRDefault="002028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B6029"/>
    <w:rsid w:val="00123838"/>
    <w:rsid w:val="001459B0"/>
    <w:rsid w:val="001779D5"/>
    <w:rsid w:val="00183597"/>
    <w:rsid w:val="001B27C4"/>
    <w:rsid w:val="001D619A"/>
    <w:rsid w:val="002028C7"/>
    <w:rsid w:val="00220316"/>
    <w:rsid w:val="002516A9"/>
    <w:rsid w:val="002806B7"/>
    <w:rsid w:val="002A007A"/>
    <w:rsid w:val="002B0D4E"/>
    <w:rsid w:val="002C0EC0"/>
    <w:rsid w:val="002C6647"/>
    <w:rsid w:val="002F2E59"/>
    <w:rsid w:val="002F7953"/>
    <w:rsid w:val="003B0D23"/>
    <w:rsid w:val="003B2908"/>
    <w:rsid w:val="003F33D0"/>
    <w:rsid w:val="003F4714"/>
    <w:rsid w:val="00401D65"/>
    <w:rsid w:val="004223E8"/>
    <w:rsid w:val="00424108"/>
    <w:rsid w:val="0043349F"/>
    <w:rsid w:val="00484FBB"/>
    <w:rsid w:val="004A784B"/>
    <w:rsid w:val="004A7B81"/>
    <w:rsid w:val="004D1D8B"/>
    <w:rsid w:val="00564461"/>
    <w:rsid w:val="005B2137"/>
    <w:rsid w:val="005B7079"/>
    <w:rsid w:val="005C39BA"/>
    <w:rsid w:val="00611034"/>
    <w:rsid w:val="00627983"/>
    <w:rsid w:val="00671CAF"/>
    <w:rsid w:val="00680B73"/>
    <w:rsid w:val="006A55CA"/>
    <w:rsid w:val="006D793E"/>
    <w:rsid w:val="00706412"/>
    <w:rsid w:val="0073677D"/>
    <w:rsid w:val="0082223F"/>
    <w:rsid w:val="0084208B"/>
    <w:rsid w:val="00877007"/>
    <w:rsid w:val="008B5129"/>
    <w:rsid w:val="008E3E18"/>
    <w:rsid w:val="008F6708"/>
    <w:rsid w:val="009500BA"/>
    <w:rsid w:val="00960470"/>
    <w:rsid w:val="009A757D"/>
    <w:rsid w:val="00A2691C"/>
    <w:rsid w:val="00A423F8"/>
    <w:rsid w:val="00A65560"/>
    <w:rsid w:val="00AE07B1"/>
    <w:rsid w:val="00B13ADF"/>
    <w:rsid w:val="00B31A2A"/>
    <w:rsid w:val="00B83595"/>
    <w:rsid w:val="00C54DC8"/>
    <w:rsid w:val="00C73692"/>
    <w:rsid w:val="00C93BB7"/>
    <w:rsid w:val="00CB25E9"/>
    <w:rsid w:val="00CC3736"/>
    <w:rsid w:val="00CD029B"/>
    <w:rsid w:val="00D0165E"/>
    <w:rsid w:val="00D06DC2"/>
    <w:rsid w:val="00D75C7B"/>
    <w:rsid w:val="00D85C7B"/>
    <w:rsid w:val="00DE2224"/>
    <w:rsid w:val="00E234E9"/>
    <w:rsid w:val="00E51CA0"/>
    <w:rsid w:val="00ED3713"/>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s>
</file>

<file path=customXml/itemProps1.xml><?xml version="1.0" encoding="utf-8"?>
<ds:datastoreItem xmlns:ds="http://schemas.openxmlformats.org/officeDocument/2006/customXml" ds:itemID="{D1E42940-DA26-493A-803E-C89B24CE0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5</TotalTime>
  <Pages>20</Pages>
  <Words>4277</Words>
  <Characters>2437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3</cp:revision>
  <dcterms:created xsi:type="dcterms:W3CDTF">2019-05-19T17:38:00Z</dcterms:created>
  <dcterms:modified xsi:type="dcterms:W3CDTF">2022-06-12T06:02:00Z</dcterms:modified>
</cp:coreProperties>
</file>